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D2100" w14:textId="77777777" w:rsidR="008D74E7" w:rsidRDefault="007C3733">
      <w:pPr>
        <w:pStyle w:val="GvdeMetni"/>
        <w:rPr>
          <w:rFonts w:ascii="Times New Roman"/>
          <w:sz w:val="20"/>
        </w:rPr>
      </w:pPr>
      <w:r>
        <w:rPr>
          <w:noProof/>
          <w:lang w:val="tr-TR" w:eastAsia="tr-TR"/>
        </w:rPr>
        <w:drawing>
          <wp:anchor distT="0" distB="0" distL="0" distR="0" simplePos="0" relativeHeight="1168" behindDoc="0" locked="0" layoutInCell="1" allowOverlap="1" wp14:anchorId="2D743C7C" wp14:editId="5F413B55">
            <wp:simplePos x="0" y="0"/>
            <wp:positionH relativeFrom="page">
              <wp:posOffset>2030730</wp:posOffset>
            </wp:positionH>
            <wp:positionV relativeFrom="paragraph">
              <wp:posOffset>93345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A7E9F2" w14:textId="77777777" w:rsidR="008D74E7" w:rsidRDefault="007C3733">
      <w:pPr>
        <w:pStyle w:val="GvdeMetni"/>
        <w:rPr>
          <w:rFonts w:ascii="Times New Roman"/>
          <w:sz w:val="2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 wp14:anchorId="648E275C" wp14:editId="3C88DB73">
                <wp:simplePos x="0" y="0"/>
                <wp:positionH relativeFrom="page">
                  <wp:posOffset>3044190</wp:posOffset>
                </wp:positionH>
                <wp:positionV relativeFrom="paragraph">
                  <wp:posOffset>87630</wp:posOffset>
                </wp:positionV>
                <wp:extent cx="354965" cy="156845"/>
                <wp:effectExtent l="5715" t="0" r="1270" b="1905"/>
                <wp:wrapNone/>
                <wp:docPr id="43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464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44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464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5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6140" y="-126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C05C4E" id="Group 43" o:spid="_x0000_s1026" style="position:absolute;margin-left:239.7pt;margin-top:6.9pt;width:27.95pt;height:12.35pt;z-index:1096;mso-position-horizontal-relative:page" coordorigin="5649,-1464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" o:spid="_x0000_s1027" type="#_x0000_t75" style="position:absolute;left:5649;top:-1464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">
                  <v:imagedata r:id="rId9" o:title=""/>
                </v:shape>
                <v:line id="Line 44" o:spid="_x0000_s1028" style="position:absolute;visibility:visible;mso-wrap-style:square" from="6140,-1262" to="6185,-1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" strokecolor="#231f20" strokeweight=".78564mm"/>
                <w10:wrap anchorx="page"/>
              </v:group>
            </w:pict>
          </mc:Fallback>
        </mc:AlternateContent>
      </w:r>
    </w:p>
    <w:p w14:paraId="11C6C6CD" w14:textId="77777777" w:rsidR="008D74E7" w:rsidRDefault="007C3733">
      <w:pPr>
        <w:pStyle w:val="GvdeMetni"/>
        <w:rPr>
          <w:rFonts w:ascii="Times New Roman"/>
          <w:sz w:val="2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 wp14:anchorId="69579B40" wp14:editId="60EBC33C">
                <wp:simplePos x="0" y="0"/>
                <wp:positionH relativeFrom="page">
                  <wp:posOffset>3049270</wp:posOffset>
                </wp:positionH>
                <wp:positionV relativeFrom="paragraph">
                  <wp:posOffset>103505</wp:posOffset>
                </wp:positionV>
                <wp:extent cx="942975" cy="178435"/>
                <wp:effectExtent l="1270" t="0" r="0" b="381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141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39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141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092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141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086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64F7D" id="Group 38" o:spid="_x0000_s1026" style="position:absolute;margin-left:240.1pt;margin-top:8.15pt;width:74.25pt;height:14.05pt;z-index:1120;mso-position-horizontal-relative:page" coordorigin="5687,-1141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">
                <v:shape id="Picture 42" o:spid="_x0000_s1027" type="#_x0000_t75" style="position:absolute;left:5687;top:-1141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">
                  <v:imagedata r:id="rId14" o:title=""/>
                </v:shape>
                <v:shape id="Picture 41" o:spid="_x0000_s1028" type="#_x0000_t75" style="position:absolute;left:5896;top:-1092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">
                  <v:imagedata r:id="rId15" o:title=""/>
                </v:shape>
                <v:shape id="Picture 40" o:spid="_x0000_s1029" type="#_x0000_t75" style="position:absolute;left:6111;top:-1141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">
                  <v:imagedata r:id="rId16" o:title=""/>
                </v:shape>
                <v:shape id="Picture 39" o:spid="_x0000_s1030" type="#_x0000_t75" style="position:absolute;left:6551;top:-1086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">
                  <v:imagedata r:id="rId17" o:title=""/>
                </v:shape>
                <w10:wrap anchorx="page"/>
              </v:group>
            </w:pict>
          </mc:Fallback>
        </mc:AlternateContent>
      </w:r>
    </w:p>
    <w:p w14:paraId="11C570CE" w14:textId="77777777" w:rsidR="007C3733" w:rsidRDefault="007C3733" w:rsidP="007C3733">
      <w:pPr>
        <w:pStyle w:val="GvdeMetni"/>
        <w:tabs>
          <w:tab w:val="left" w:pos="4350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5E854981" w14:textId="77777777" w:rsidR="008D74E7" w:rsidRPr="007C3733" w:rsidRDefault="007C3733" w:rsidP="007C3733">
      <w:pPr>
        <w:pStyle w:val="GvdeMetni"/>
        <w:tabs>
          <w:tab w:val="left" w:pos="4350"/>
        </w:tabs>
        <w:rPr>
          <w:rFonts w:ascii="Times New Roman"/>
          <w:b/>
          <w:sz w:val="32"/>
          <w:szCs w:val="32"/>
        </w:rPr>
      </w:pPr>
      <w:r>
        <w:rPr>
          <w:rFonts w:ascii="Times New Roman"/>
          <w:sz w:val="20"/>
        </w:rPr>
        <w:t xml:space="preserve">                                                                                 </w:t>
      </w:r>
      <w:r w:rsidRPr="007C3733">
        <w:rPr>
          <w:rFonts w:ascii="Times New Roman"/>
          <w:b/>
          <w:sz w:val="32"/>
          <w:szCs w:val="32"/>
        </w:rPr>
        <w:t>UNIVERS</w:t>
      </w:r>
      <w:r>
        <w:rPr>
          <w:rFonts w:ascii="Times New Roman"/>
          <w:b/>
          <w:sz w:val="32"/>
          <w:szCs w:val="32"/>
        </w:rPr>
        <w:t>I</w:t>
      </w:r>
      <w:r w:rsidRPr="007C3733">
        <w:rPr>
          <w:rFonts w:ascii="Times New Roman"/>
          <w:b/>
          <w:sz w:val="32"/>
          <w:szCs w:val="32"/>
        </w:rPr>
        <w:t>TY</w:t>
      </w:r>
    </w:p>
    <w:p w14:paraId="3A61BC52" w14:textId="77777777" w:rsidR="008D74E7" w:rsidRDefault="008D74E7">
      <w:pPr>
        <w:pStyle w:val="GvdeMetni"/>
        <w:rPr>
          <w:rFonts w:ascii="Times New Roman"/>
          <w:sz w:val="20"/>
        </w:rPr>
      </w:pPr>
    </w:p>
    <w:p w14:paraId="52826330" w14:textId="77777777" w:rsidR="008D74E7" w:rsidRDefault="008D74E7">
      <w:pPr>
        <w:pStyle w:val="GvdeMetni"/>
        <w:spacing w:before="4"/>
        <w:rPr>
          <w:rFonts w:ascii="Times New Roman"/>
          <w:sz w:val="27"/>
        </w:rPr>
      </w:pPr>
    </w:p>
    <w:p w14:paraId="6F241AA0" w14:textId="282F895A" w:rsidR="008D74E7" w:rsidRDefault="00077235" w:rsidP="003324E9">
      <w:pPr>
        <w:spacing w:before="100"/>
        <w:rPr>
          <w:b/>
          <w:color w:val="231F20"/>
          <w:sz w:val="30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7944" behindDoc="1" locked="0" layoutInCell="1" allowOverlap="1" wp14:anchorId="4FADBE98" wp14:editId="5775B957">
                <wp:simplePos x="0" y="0"/>
                <wp:positionH relativeFrom="page">
                  <wp:posOffset>1797050</wp:posOffset>
                </wp:positionH>
                <wp:positionV relativeFrom="paragraph">
                  <wp:posOffset>1005840</wp:posOffset>
                </wp:positionV>
                <wp:extent cx="0" cy="0"/>
                <wp:effectExtent l="6350" t="14605" r="12700" b="13970"/>
                <wp:wrapNone/>
                <wp:docPr id="22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953782" id="Line 22" o:spid="_x0000_s1026" style="position:absolute;z-index:-8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79.2pt" to="141.5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7968" behindDoc="1" locked="0" layoutInCell="1" allowOverlap="1" wp14:anchorId="5A541C90" wp14:editId="67D8B7F9">
                <wp:simplePos x="0" y="0"/>
                <wp:positionH relativeFrom="page">
                  <wp:posOffset>4104640</wp:posOffset>
                </wp:positionH>
                <wp:positionV relativeFrom="paragraph">
                  <wp:posOffset>1005840</wp:posOffset>
                </wp:positionV>
                <wp:extent cx="0" cy="0"/>
                <wp:effectExtent l="8890" t="14605" r="10160" b="13970"/>
                <wp:wrapNone/>
                <wp:docPr id="21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5E5410" id="Line 21" o:spid="_x0000_s1026" style="position:absolute;z-index:-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79.2pt" to="323.2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/ITGwIAAD4EAAAOAAAAZHJzL2Uyb0RvYy54bWysU9uO0zAQfUfiHyy/t7ls6Ha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7992" behindDoc="1" locked="0" layoutInCell="1" allowOverlap="1" wp14:anchorId="0016A85F" wp14:editId="004600FC">
                <wp:simplePos x="0" y="0"/>
                <wp:positionH relativeFrom="page">
                  <wp:posOffset>5127625</wp:posOffset>
                </wp:positionH>
                <wp:positionV relativeFrom="paragraph">
                  <wp:posOffset>1005840</wp:posOffset>
                </wp:positionV>
                <wp:extent cx="0" cy="0"/>
                <wp:effectExtent l="12700" t="14605" r="6350" b="13970"/>
                <wp:wrapNone/>
                <wp:docPr id="2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2F151D" id="Line 20" o:spid="_x0000_s1026" style="position:absolute;z-index:-8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79.2pt" to="403.75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47J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16" behindDoc="1" locked="0" layoutInCell="1" allowOverlap="1" wp14:anchorId="18A06711" wp14:editId="5C9EBC0D">
                <wp:simplePos x="0" y="0"/>
                <wp:positionH relativeFrom="page">
                  <wp:posOffset>7013575</wp:posOffset>
                </wp:positionH>
                <wp:positionV relativeFrom="paragraph">
                  <wp:posOffset>1005840</wp:posOffset>
                </wp:positionV>
                <wp:extent cx="0" cy="0"/>
                <wp:effectExtent l="12700" t="14605" r="6350" b="13970"/>
                <wp:wrapNone/>
                <wp:docPr id="19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8CD7DA" id="Line 19" o:spid="_x0000_s1026" style="position:absolute;z-index:-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79.2pt" to="552.25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="003324E9">
        <w:rPr>
          <w:b/>
          <w:color w:val="231F20"/>
          <w:sz w:val="30"/>
        </w:rPr>
        <w:t xml:space="preserve">                      </w:t>
      </w:r>
      <w:r w:rsidR="000F2295">
        <w:rPr>
          <w:b/>
          <w:color w:val="231F20"/>
          <w:sz w:val="30"/>
        </w:rPr>
        <w:t xml:space="preserve">  </w:t>
      </w:r>
      <w:r w:rsidR="003324E9">
        <w:rPr>
          <w:b/>
          <w:color w:val="231F20"/>
          <w:sz w:val="30"/>
        </w:rPr>
        <w:t xml:space="preserve">  </w:t>
      </w:r>
      <w:r w:rsidR="008277CB">
        <w:rPr>
          <w:b/>
          <w:color w:val="231F20"/>
          <w:sz w:val="30"/>
        </w:rPr>
        <w:t xml:space="preserve">ENGLISH COURSE </w:t>
      </w:r>
      <w:r w:rsidR="00DA05AE">
        <w:rPr>
          <w:b/>
          <w:color w:val="231F20"/>
          <w:sz w:val="30"/>
        </w:rPr>
        <w:t>REPEAT REQUEST</w:t>
      </w:r>
      <w:r w:rsidR="00721C26">
        <w:rPr>
          <w:b/>
          <w:color w:val="231F20"/>
          <w:sz w:val="30"/>
        </w:rPr>
        <w:t xml:space="preserve"> FORM</w:t>
      </w:r>
      <w:r w:rsidR="00B110CC">
        <w:rPr>
          <w:b/>
          <w:color w:val="231F20"/>
          <w:sz w:val="30"/>
        </w:rPr>
        <w:t xml:space="preserve"> </w:t>
      </w:r>
      <w:bookmarkStart w:id="0" w:name="_GoBack"/>
      <w:bookmarkEnd w:id="0"/>
    </w:p>
    <w:p w14:paraId="571E656F" w14:textId="77777777" w:rsidR="00B42B92" w:rsidRDefault="00B42B92" w:rsidP="003324E9">
      <w:pPr>
        <w:spacing w:before="100"/>
        <w:rPr>
          <w:b/>
          <w:sz w:val="30"/>
        </w:rPr>
      </w:pPr>
    </w:p>
    <w:p w14:paraId="44263029" w14:textId="77777777" w:rsidR="008D74E7" w:rsidRPr="00BB4174" w:rsidRDefault="008D74E7" w:rsidP="00BB4174">
      <w:pPr>
        <w:pStyle w:val="ListeParagraf"/>
        <w:rPr>
          <w:rStyle w:val="Gl"/>
        </w:rPr>
      </w:pPr>
    </w:p>
    <w:p w14:paraId="081270C3" w14:textId="77777777" w:rsidR="008D74E7" w:rsidRPr="00BB4174" w:rsidRDefault="008D74E7" w:rsidP="00BB4174">
      <w:pPr>
        <w:pStyle w:val="ListeParagraf"/>
        <w:rPr>
          <w:rStyle w:val="Gl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2161"/>
        <w:gridCol w:w="3884"/>
        <w:gridCol w:w="1190"/>
        <w:gridCol w:w="3315"/>
      </w:tblGrid>
      <w:tr w:rsidR="008D74E7" w:rsidRPr="00BB4174" w14:paraId="530CBABF" w14:textId="77777777" w:rsidTr="00A33089">
        <w:trPr>
          <w:trHeight w:hRule="exact" w:val="400"/>
        </w:trPr>
        <w:tc>
          <w:tcPr>
            <w:tcW w:w="2161" w:type="dxa"/>
          </w:tcPr>
          <w:p w14:paraId="467C907A" w14:textId="77777777" w:rsidR="008D74E7" w:rsidRPr="00BB4174" w:rsidRDefault="00721C26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STUDENT</w:t>
            </w:r>
            <w:r w:rsidR="00F86795" w:rsidRPr="00BB4174">
              <w:rPr>
                <w:rStyle w:val="Gl"/>
              </w:rPr>
              <w:t>:</w:t>
            </w:r>
          </w:p>
        </w:tc>
        <w:tc>
          <w:tcPr>
            <w:tcW w:w="8389" w:type="dxa"/>
            <w:gridSpan w:val="3"/>
          </w:tcPr>
          <w:p w14:paraId="33BF7588" w14:textId="77777777" w:rsidR="008D74E7" w:rsidRPr="00BB4174" w:rsidRDefault="008D74E7" w:rsidP="00BB4174">
            <w:pPr>
              <w:pStyle w:val="ListeParagraf"/>
              <w:rPr>
                <w:rStyle w:val="Gl"/>
              </w:rPr>
            </w:pPr>
          </w:p>
        </w:tc>
      </w:tr>
      <w:tr w:rsidR="008D74E7" w:rsidRPr="00BB4174" w14:paraId="64395C33" w14:textId="77777777" w:rsidTr="00A33089">
        <w:trPr>
          <w:trHeight w:hRule="exact" w:val="502"/>
        </w:trPr>
        <w:tc>
          <w:tcPr>
            <w:tcW w:w="2161" w:type="dxa"/>
          </w:tcPr>
          <w:p w14:paraId="2A651126" w14:textId="77777777" w:rsidR="008D74E7" w:rsidRPr="00BB4174" w:rsidRDefault="00721C26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Name Surname</w:t>
            </w:r>
            <w:r w:rsidR="00BB4174" w:rsidRPr="00BB4174">
              <w:rPr>
                <w:rStyle w:val="Gl"/>
              </w:rPr>
              <w:t xml:space="preserve"> :</w:t>
            </w:r>
            <w:r w:rsidR="00BB4174" w:rsidRPr="00BB4174">
              <w:rPr>
                <w:rStyle w:val="Gl"/>
              </w:rPr>
              <w:tab/>
            </w:r>
          </w:p>
        </w:tc>
        <w:tc>
          <w:tcPr>
            <w:tcW w:w="3884" w:type="dxa"/>
          </w:tcPr>
          <w:p w14:paraId="024F9788" w14:textId="77777777" w:rsidR="008D74E7" w:rsidRPr="00BB4174" w:rsidRDefault="00BB4174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……………</w:t>
            </w:r>
            <w:r>
              <w:rPr>
                <w:rStyle w:val="Gl"/>
              </w:rPr>
              <w:t>………………….</w:t>
            </w:r>
          </w:p>
        </w:tc>
        <w:tc>
          <w:tcPr>
            <w:tcW w:w="1190" w:type="dxa"/>
          </w:tcPr>
          <w:p w14:paraId="4274DCC7" w14:textId="77777777" w:rsidR="008D74E7" w:rsidRPr="00BB4174" w:rsidRDefault="00BB4174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Semester</w:t>
            </w:r>
          </w:p>
        </w:tc>
        <w:tc>
          <w:tcPr>
            <w:tcW w:w="3315" w:type="dxa"/>
          </w:tcPr>
          <w:p w14:paraId="184683C2" w14:textId="77777777" w:rsidR="008D74E7" w:rsidRPr="00BB4174" w:rsidRDefault="00F86795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 xml:space="preserve">:  </w:t>
            </w:r>
            <w:r w:rsidR="00BB4174">
              <w:rPr>
                <w:rStyle w:val="Gl"/>
              </w:rPr>
              <w:t>…………………</w:t>
            </w:r>
            <w:r w:rsidRPr="00BB4174">
              <w:rPr>
                <w:rStyle w:val="Gl"/>
              </w:rPr>
              <w:tab/>
            </w:r>
          </w:p>
        </w:tc>
      </w:tr>
      <w:tr w:rsidR="008D74E7" w:rsidRPr="00BB4174" w14:paraId="149395D5" w14:textId="77777777" w:rsidTr="00A33089">
        <w:trPr>
          <w:trHeight w:hRule="exact" w:val="500"/>
        </w:trPr>
        <w:tc>
          <w:tcPr>
            <w:tcW w:w="2161" w:type="dxa"/>
          </w:tcPr>
          <w:p w14:paraId="07930F9C" w14:textId="77777777" w:rsidR="008D74E7" w:rsidRPr="00BB4174" w:rsidRDefault="00721C26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Student ID</w:t>
            </w:r>
            <w:r w:rsidR="00F86795" w:rsidRPr="00BB4174">
              <w:rPr>
                <w:rStyle w:val="Gl"/>
              </w:rPr>
              <w:tab/>
            </w:r>
            <w:r w:rsidR="00BB4174" w:rsidRPr="00BB4174">
              <w:rPr>
                <w:rStyle w:val="Gl"/>
              </w:rPr>
              <w:t xml:space="preserve"> </w:t>
            </w:r>
            <w:r w:rsidR="00F86795" w:rsidRPr="00BB4174">
              <w:rPr>
                <w:rStyle w:val="Gl"/>
              </w:rPr>
              <w:t>:</w:t>
            </w:r>
          </w:p>
        </w:tc>
        <w:tc>
          <w:tcPr>
            <w:tcW w:w="3884" w:type="dxa"/>
          </w:tcPr>
          <w:p w14:paraId="2FCA898C" w14:textId="77777777" w:rsidR="008D74E7" w:rsidRPr="00BB4174" w:rsidRDefault="00BB4174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.....................................</w:t>
            </w:r>
            <w:r>
              <w:rPr>
                <w:rStyle w:val="Gl"/>
              </w:rPr>
              <w:t>............</w:t>
            </w:r>
          </w:p>
        </w:tc>
        <w:tc>
          <w:tcPr>
            <w:tcW w:w="1190" w:type="dxa"/>
          </w:tcPr>
          <w:p w14:paraId="080B8A58" w14:textId="77777777" w:rsidR="008D74E7" w:rsidRPr="00BB4174" w:rsidRDefault="00BB4174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Mobil No</w:t>
            </w:r>
          </w:p>
        </w:tc>
        <w:tc>
          <w:tcPr>
            <w:tcW w:w="3315" w:type="dxa"/>
          </w:tcPr>
          <w:p w14:paraId="3DC6F436" w14:textId="77777777" w:rsidR="008D74E7" w:rsidRPr="00BB4174" w:rsidRDefault="00F86795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 xml:space="preserve">:  </w:t>
            </w:r>
            <w:r w:rsidR="00BB4174">
              <w:rPr>
                <w:rStyle w:val="Gl"/>
              </w:rPr>
              <w:t>………………………….</w:t>
            </w:r>
            <w:r w:rsidRPr="00BB4174">
              <w:rPr>
                <w:rStyle w:val="Gl"/>
              </w:rPr>
              <w:tab/>
            </w:r>
          </w:p>
        </w:tc>
      </w:tr>
      <w:tr w:rsidR="008D74E7" w:rsidRPr="00BB4174" w14:paraId="5CD160A2" w14:textId="77777777" w:rsidTr="00A33089">
        <w:trPr>
          <w:trHeight w:hRule="exact" w:val="500"/>
        </w:trPr>
        <w:tc>
          <w:tcPr>
            <w:tcW w:w="2161" w:type="dxa"/>
          </w:tcPr>
          <w:p w14:paraId="7CE7DA87" w14:textId="77777777" w:rsidR="008D74E7" w:rsidRPr="00BB4174" w:rsidRDefault="00721C26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Faculty/VSHS</w:t>
            </w:r>
            <w:r w:rsidR="00BB4174" w:rsidRPr="00BB4174">
              <w:rPr>
                <w:rStyle w:val="Gl"/>
              </w:rPr>
              <w:t xml:space="preserve"> :</w:t>
            </w:r>
            <w:r w:rsidR="00BB4174">
              <w:rPr>
                <w:rStyle w:val="Gl"/>
              </w:rPr>
              <w:t xml:space="preserve">   </w:t>
            </w:r>
          </w:p>
        </w:tc>
        <w:tc>
          <w:tcPr>
            <w:tcW w:w="3884" w:type="dxa"/>
          </w:tcPr>
          <w:p w14:paraId="65B75830" w14:textId="77777777" w:rsidR="008D74E7" w:rsidRPr="00BB4174" w:rsidRDefault="00F86795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 xml:space="preserve"> </w:t>
            </w:r>
            <w:r w:rsidR="00BB4174">
              <w:rPr>
                <w:rStyle w:val="Gl"/>
              </w:rPr>
              <w:t>………………………………</w:t>
            </w:r>
            <w:r w:rsidRPr="00BB4174">
              <w:rPr>
                <w:rStyle w:val="Gl"/>
              </w:rPr>
              <w:tab/>
            </w:r>
          </w:p>
        </w:tc>
        <w:tc>
          <w:tcPr>
            <w:tcW w:w="1190" w:type="dxa"/>
          </w:tcPr>
          <w:p w14:paraId="45BF200D" w14:textId="77777777" w:rsidR="008D74E7" w:rsidRPr="00BB4174" w:rsidRDefault="00BB4174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E-Mail</w:t>
            </w:r>
          </w:p>
        </w:tc>
        <w:tc>
          <w:tcPr>
            <w:tcW w:w="3315" w:type="dxa"/>
          </w:tcPr>
          <w:p w14:paraId="503D5ACE" w14:textId="77777777" w:rsidR="008D74E7" w:rsidRPr="00BB4174" w:rsidRDefault="00F86795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 xml:space="preserve">: </w:t>
            </w:r>
            <w:r w:rsidR="00BB4174">
              <w:rPr>
                <w:rStyle w:val="Gl"/>
              </w:rPr>
              <w:t>……………………………..</w:t>
            </w:r>
            <w:r w:rsidRPr="00BB4174">
              <w:rPr>
                <w:rStyle w:val="Gl"/>
              </w:rPr>
              <w:t xml:space="preserve"> </w:t>
            </w:r>
            <w:r w:rsidRPr="00BB4174">
              <w:rPr>
                <w:rStyle w:val="Gl"/>
              </w:rPr>
              <w:tab/>
            </w:r>
          </w:p>
        </w:tc>
      </w:tr>
      <w:tr w:rsidR="008D74E7" w:rsidRPr="00BB4174" w14:paraId="1EA1BDB4" w14:textId="77777777" w:rsidTr="00A33089">
        <w:trPr>
          <w:trHeight w:hRule="exact" w:val="395"/>
        </w:trPr>
        <w:tc>
          <w:tcPr>
            <w:tcW w:w="2161" w:type="dxa"/>
          </w:tcPr>
          <w:p w14:paraId="677511D9" w14:textId="77777777" w:rsidR="008D74E7" w:rsidRPr="00BB4174" w:rsidRDefault="00721C26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Department/Pro</w:t>
            </w:r>
            <w:r w:rsidR="00BB4174">
              <w:rPr>
                <w:rStyle w:val="Gl"/>
              </w:rPr>
              <w:t xml:space="preserve">gram                                </w:t>
            </w:r>
          </w:p>
        </w:tc>
        <w:tc>
          <w:tcPr>
            <w:tcW w:w="3884" w:type="dxa"/>
          </w:tcPr>
          <w:p w14:paraId="113A9A5C" w14:textId="77777777" w:rsidR="008D74E7" w:rsidRPr="00BB4174" w:rsidRDefault="00BB4174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: ……………………………</w:t>
            </w:r>
          </w:p>
        </w:tc>
        <w:tc>
          <w:tcPr>
            <w:tcW w:w="1190" w:type="dxa"/>
          </w:tcPr>
          <w:p w14:paraId="10407DD0" w14:textId="77777777" w:rsidR="008D74E7" w:rsidRPr="00BB4174" w:rsidRDefault="00BB4174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>Date</w:t>
            </w:r>
          </w:p>
        </w:tc>
        <w:tc>
          <w:tcPr>
            <w:tcW w:w="3315" w:type="dxa"/>
          </w:tcPr>
          <w:p w14:paraId="1527457E" w14:textId="77777777" w:rsidR="008D74E7" w:rsidRPr="00BB4174" w:rsidRDefault="00F86795" w:rsidP="00BB4174">
            <w:pPr>
              <w:pStyle w:val="ListeParagraf"/>
              <w:rPr>
                <w:rStyle w:val="Gl"/>
              </w:rPr>
            </w:pPr>
            <w:r w:rsidRPr="00BB4174">
              <w:rPr>
                <w:rStyle w:val="Gl"/>
              </w:rPr>
              <w:t xml:space="preserve">: </w:t>
            </w:r>
            <w:r w:rsidR="00BB4174">
              <w:rPr>
                <w:rStyle w:val="Gl"/>
              </w:rPr>
              <w:t>……………………………..</w:t>
            </w:r>
            <w:r w:rsidRPr="00BB4174">
              <w:rPr>
                <w:rStyle w:val="Gl"/>
              </w:rPr>
              <w:t xml:space="preserve"> </w:t>
            </w:r>
            <w:r w:rsidRPr="00BB4174">
              <w:rPr>
                <w:rStyle w:val="Gl"/>
              </w:rPr>
              <w:tab/>
            </w:r>
          </w:p>
        </w:tc>
      </w:tr>
    </w:tbl>
    <w:p w14:paraId="3DF76E71" w14:textId="77777777" w:rsidR="00BB4174" w:rsidRDefault="00BB4174" w:rsidP="00BB4174">
      <w:pPr>
        <w:ind w:left="150"/>
      </w:pPr>
    </w:p>
    <w:p w14:paraId="5854CCE6" w14:textId="77777777" w:rsidR="00BB4174" w:rsidRDefault="00BB4174" w:rsidP="00BB4174">
      <w:pPr>
        <w:ind w:left="150"/>
      </w:pPr>
    </w:p>
    <w:p w14:paraId="48458A51" w14:textId="77777777" w:rsidR="00BB4174" w:rsidRDefault="00BB4174" w:rsidP="00BB4174">
      <w:pPr>
        <w:ind w:left="150"/>
      </w:pPr>
    </w:p>
    <w:p w14:paraId="2ED81B72" w14:textId="77777777" w:rsidR="008D74E7" w:rsidRDefault="00077235" w:rsidP="00BB4174">
      <w:pPr>
        <w:ind w:left="150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40" behindDoc="1" locked="0" layoutInCell="1" allowOverlap="1" wp14:anchorId="50A13170" wp14:editId="52F2730C">
                <wp:simplePos x="0" y="0"/>
                <wp:positionH relativeFrom="page">
                  <wp:posOffset>1797050</wp:posOffset>
                </wp:positionH>
                <wp:positionV relativeFrom="paragraph">
                  <wp:posOffset>-916305</wp:posOffset>
                </wp:positionV>
                <wp:extent cx="0" cy="0"/>
                <wp:effectExtent l="6350" t="14605" r="12700" b="13970"/>
                <wp:wrapNone/>
                <wp:docPr id="1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32AEA7" id="Line 18" o:spid="_x0000_s1026" style="position:absolute;z-index:-8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72.15pt" to="141.5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bbO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64" behindDoc="1" locked="0" layoutInCell="1" allowOverlap="1" wp14:anchorId="3A3479A3" wp14:editId="0A2B39BC">
                <wp:simplePos x="0" y="0"/>
                <wp:positionH relativeFrom="page">
                  <wp:posOffset>4104640</wp:posOffset>
                </wp:positionH>
                <wp:positionV relativeFrom="paragraph">
                  <wp:posOffset>-916305</wp:posOffset>
                </wp:positionV>
                <wp:extent cx="0" cy="0"/>
                <wp:effectExtent l="8890" t="14605" r="10160" b="13970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713F6B" id="Line 17" o:spid="_x0000_s1026" style="position:absolute;z-index:-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72.15pt" to="323.2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88" behindDoc="1" locked="0" layoutInCell="1" allowOverlap="1" wp14:anchorId="37529AC5" wp14:editId="77083741">
                <wp:simplePos x="0" y="0"/>
                <wp:positionH relativeFrom="page">
                  <wp:posOffset>5127625</wp:posOffset>
                </wp:positionH>
                <wp:positionV relativeFrom="paragraph">
                  <wp:posOffset>-916305</wp:posOffset>
                </wp:positionV>
                <wp:extent cx="0" cy="0"/>
                <wp:effectExtent l="12700" t="14605" r="6350" b="1397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FF04EA" id="Line 16" o:spid="_x0000_s1026" style="position:absolute;z-index:-8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72.15pt" to="403.75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12" behindDoc="1" locked="0" layoutInCell="1" allowOverlap="1" wp14:anchorId="113CA197" wp14:editId="5E0FE3C3">
                <wp:simplePos x="0" y="0"/>
                <wp:positionH relativeFrom="page">
                  <wp:posOffset>7013575</wp:posOffset>
                </wp:positionH>
                <wp:positionV relativeFrom="paragraph">
                  <wp:posOffset>-916305</wp:posOffset>
                </wp:positionV>
                <wp:extent cx="0" cy="0"/>
                <wp:effectExtent l="12700" t="14605" r="6350" b="13970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06458A" id="Line 15" o:spid="_x0000_s1026" style="position:absolute;z-index:-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72.15pt" to="552.25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36" behindDoc="1" locked="0" layoutInCell="1" allowOverlap="1" wp14:anchorId="22A19BBD" wp14:editId="2CE06AB7">
                <wp:simplePos x="0" y="0"/>
                <wp:positionH relativeFrom="page">
                  <wp:posOffset>1797050</wp:posOffset>
                </wp:positionH>
                <wp:positionV relativeFrom="paragraph">
                  <wp:posOffset>-597535</wp:posOffset>
                </wp:positionV>
                <wp:extent cx="0" cy="0"/>
                <wp:effectExtent l="6350" t="9525" r="12700" b="9525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6663E5" id="Line 14" o:spid="_x0000_s1026" style="position:absolute;z-index:-8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47.05pt" to="141.5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vZ0Gg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60" behindDoc="1" locked="0" layoutInCell="1" allowOverlap="1" wp14:anchorId="386ACC24" wp14:editId="74265CDD">
                <wp:simplePos x="0" y="0"/>
                <wp:positionH relativeFrom="page">
                  <wp:posOffset>4104640</wp:posOffset>
                </wp:positionH>
                <wp:positionV relativeFrom="paragraph">
                  <wp:posOffset>-597535</wp:posOffset>
                </wp:positionV>
                <wp:extent cx="0" cy="0"/>
                <wp:effectExtent l="8890" t="9525" r="10160" b="9525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41527C" id="Line 13" o:spid="_x0000_s1026" style="position:absolute;z-index:-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47.05pt" to="323.2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84" behindDoc="1" locked="0" layoutInCell="1" allowOverlap="1" wp14:anchorId="7EC577AD" wp14:editId="788D2F8A">
                <wp:simplePos x="0" y="0"/>
                <wp:positionH relativeFrom="page">
                  <wp:posOffset>5127625</wp:posOffset>
                </wp:positionH>
                <wp:positionV relativeFrom="paragraph">
                  <wp:posOffset>-597535</wp:posOffset>
                </wp:positionV>
                <wp:extent cx="0" cy="0"/>
                <wp:effectExtent l="12700" t="9525" r="6350" b="9525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AAE6EC" id="Line 12" o:spid="_x0000_s1026" style="position:absolute;z-index:-8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47.05pt" to="403.75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G7E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08" behindDoc="1" locked="0" layoutInCell="1" allowOverlap="1" wp14:anchorId="5B65BF89" wp14:editId="6971D517">
                <wp:simplePos x="0" y="0"/>
                <wp:positionH relativeFrom="page">
                  <wp:posOffset>7013575</wp:posOffset>
                </wp:positionH>
                <wp:positionV relativeFrom="paragraph">
                  <wp:posOffset>-597535</wp:posOffset>
                </wp:positionV>
                <wp:extent cx="0" cy="0"/>
                <wp:effectExtent l="12700" t="9525" r="6350" b="952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933C2E" id="Line 11" o:spid="_x0000_s1026" style="position:absolute;z-index:-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47.05pt" to="552.25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ppxGwIAAD4EAAAOAAAAZHJzL2Uyb0RvYy54bWysU9uO0zAQfUfiHyy/t7ls6Ha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32" behindDoc="1" locked="0" layoutInCell="1" allowOverlap="1" wp14:anchorId="4F08C9E4" wp14:editId="1F36174E">
                <wp:simplePos x="0" y="0"/>
                <wp:positionH relativeFrom="page">
                  <wp:posOffset>1797050</wp:posOffset>
                </wp:positionH>
                <wp:positionV relativeFrom="paragraph">
                  <wp:posOffset>-278765</wp:posOffset>
                </wp:positionV>
                <wp:extent cx="0" cy="0"/>
                <wp:effectExtent l="6350" t="13970" r="12700" b="1460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B82509" id="Line 10" o:spid="_x0000_s1026" style="position:absolute;z-index:-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21.95pt" to="141.5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ar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56" behindDoc="1" locked="0" layoutInCell="1" allowOverlap="1" wp14:anchorId="7928DF41" wp14:editId="3009AB3D">
                <wp:simplePos x="0" y="0"/>
                <wp:positionH relativeFrom="page">
                  <wp:posOffset>4104640</wp:posOffset>
                </wp:positionH>
                <wp:positionV relativeFrom="paragraph">
                  <wp:posOffset>-278765</wp:posOffset>
                </wp:positionV>
                <wp:extent cx="0" cy="0"/>
                <wp:effectExtent l="8890" t="13970" r="10160" b="14605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8EAE78" id="Line 9" o:spid="_x0000_s1026" style="position:absolute;z-index:-8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21.95pt" to="323.2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80" behindDoc="1" locked="0" layoutInCell="1" allowOverlap="1" wp14:anchorId="7DFB08EA" wp14:editId="2291FD55">
                <wp:simplePos x="0" y="0"/>
                <wp:positionH relativeFrom="page">
                  <wp:posOffset>5127625</wp:posOffset>
                </wp:positionH>
                <wp:positionV relativeFrom="paragraph">
                  <wp:posOffset>-278765</wp:posOffset>
                </wp:positionV>
                <wp:extent cx="0" cy="0"/>
                <wp:effectExtent l="12700" t="13970" r="6350" b="14605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B527D6" id="Line 8" o:spid="_x0000_s1026" style="position:absolute;z-index:-8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21.95pt" to="403.75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304" behindDoc="1" locked="0" layoutInCell="1" allowOverlap="1" wp14:anchorId="55B07753" wp14:editId="6DDE95FF">
                <wp:simplePos x="0" y="0"/>
                <wp:positionH relativeFrom="page">
                  <wp:posOffset>7013575</wp:posOffset>
                </wp:positionH>
                <wp:positionV relativeFrom="paragraph">
                  <wp:posOffset>-278765</wp:posOffset>
                </wp:positionV>
                <wp:extent cx="0" cy="0"/>
                <wp:effectExtent l="12700" t="13970" r="6350" b="14605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3D0C37" id="Line 7" o:spid="_x0000_s1026" style="position:absolute;z-index:-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21.95pt" to="552.25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="00BB4174">
        <w:t>I hereby submit my request to take the following cou</w:t>
      </w:r>
      <w:r w:rsidR="00A33089">
        <w:t>rses again to increase my grades.</w:t>
      </w:r>
    </w:p>
    <w:p w14:paraId="33A1ABF9" w14:textId="77777777" w:rsidR="00A33089" w:rsidRDefault="00A33089" w:rsidP="00BB4174">
      <w:pPr>
        <w:ind w:left="150"/>
      </w:pPr>
    </w:p>
    <w:p w14:paraId="5C4F34D7" w14:textId="77777777" w:rsidR="00A33089" w:rsidRDefault="00A33089" w:rsidP="00BB4174">
      <w:pPr>
        <w:ind w:left="150"/>
      </w:pPr>
    </w:p>
    <w:p w14:paraId="65AAFD96" w14:textId="77777777" w:rsidR="00A33089" w:rsidRDefault="00A33089" w:rsidP="00BB4174">
      <w:pPr>
        <w:ind w:left="150"/>
      </w:pPr>
    </w:p>
    <w:p w14:paraId="6BCF4964" w14:textId="77777777" w:rsidR="00A33089" w:rsidRDefault="00A33089" w:rsidP="00BB4174">
      <w:pPr>
        <w:ind w:left="150"/>
      </w:pPr>
    </w:p>
    <w:p w14:paraId="0A3F82BC" w14:textId="77777777" w:rsidR="00A33089" w:rsidRDefault="00A33089" w:rsidP="00BB4174">
      <w:pPr>
        <w:ind w:left="150"/>
      </w:pPr>
    </w:p>
    <w:p w14:paraId="41870E16" w14:textId="77777777" w:rsidR="008D74E7" w:rsidRDefault="00F86795">
      <w:pPr>
        <w:spacing w:before="1" w:line="217" w:lineRule="exact"/>
        <w:ind w:right="634"/>
        <w:jc w:val="right"/>
        <w:rPr>
          <w:sz w:val="18"/>
        </w:rPr>
      </w:pPr>
      <w:r>
        <w:rPr>
          <w:color w:val="231F20"/>
          <w:sz w:val="18"/>
        </w:rPr>
        <w:t>...............................................</w:t>
      </w:r>
    </w:p>
    <w:p w14:paraId="753426C6" w14:textId="77777777" w:rsidR="008D74E7" w:rsidRDefault="00F86795">
      <w:pPr>
        <w:spacing w:line="217" w:lineRule="exact"/>
        <w:ind w:right="1198"/>
        <w:jc w:val="right"/>
        <w:rPr>
          <w:color w:val="231F20"/>
          <w:sz w:val="18"/>
        </w:rPr>
      </w:pPr>
      <w:r>
        <w:rPr>
          <w:color w:val="231F20"/>
          <w:sz w:val="18"/>
        </w:rPr>
        <w:t>(</w:t>
      </w:r>
      <w:r w:rsidR="00BB4174">
        <w:rPr>
          <w:color w:val="231F20"/>
          <w:sz w:val="18"/>
        </w:rPr>
        <w:t>Student Signature)</w:t>
      </w:r>
    </w:p>
    <w:p w14:paraId="6CC07064" w14:textId="77777777"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14:paraId="2DA48CEA" w14:textId="77777777"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14:paraId="1CBEA5BB" w14:textId="77777777"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14:paraId="58E8BDAA" w14:textId="77777777"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14:paraId="73C10E94" w14:textId="77777777" w:rsidR="00C541A7" w:rsidRDefault="00C541A7">
      <w:pPr>
        <w:spacing w:line="217" w:lineRule="exact"/>
        <w:ind w:right="1198"/>
        <w:jc w:val="right"/>
        <w:rPr>
          <w:color w:val="231F20"/>
          <w:sz w:val="18"/>
        </w:rPr>
      </w:pPr>
    </w:p>
    <w:tbl>
      <w:tblPr>
        <w:tblW w:w="4797" w:type="pct"/>
        <w:tblInd w:w="-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2538"/>
        <w:gridCol w:w="4675"/>
        <w:gridCol w:w="1964"/>
      </w:tblGrid>
      <w:tr w:rsidR="00B42B92" w:rsidRPr="00095543" w14:paraId="2FFB849A" w14:textId="77777777" w:rsidTr="00B42B92">
        <w:trPr>
          <w:trHeight w:val="535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92C37" w14:textId="77777777" w:rsidR="00B42B92" w:rsidRPr="00F82CB1" w:rsidRDefault="00BB4174" w:rsidP="0050695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21BEA" w14:textId="77777777" w:rsidR="00B42B92" w:rsidRPr="00F82CB1" w:rsidRDefault="00BB4174" w:rsidP="00BB417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</w:t>
            </w:r>
            <w:r w:rsidR="00B42B9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CODE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F5A2FE" w14:textId="77777777" w:rsidR="00B42B92" w:rsidRPr="00F82CB1" w:rsidRDefault="00BB4174" w:rsidP="0050695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NAME</w:t>
            </w: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D2F4" w14:textId="77777777" w:rsidR="00B42B92" w:rsidRPr="00F82CB1" w:rsidRDefault="00BB4174" w:rsidP="0050695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ADE</w:t>
            </w:r>
          </w:p>
        </w:tc>
      </w:tr>
      <w:tr w:rsidR="00B42B92" w:rsidRPr="00095543" w14:paraId="51455DA9" w14:textId="77777777" w:rsidTr="00B42B92">
        <w:trPr>
          <w:trHeight w:val="761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D6FE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  <w:r w:rsidRPr="00F82CB1">
              <w:rPr>
                <w:sz w:val="20"/>
                <w:szCs w:val="20"/>
              </w:rPr>
              <w:t>1</w:t>
            </w:r>
          </w:p>
        </w:tc>
        <w:tc>
          <w:tcPr>
            <w:tcW w:w="1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6C051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FCA870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68F54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</w:tr>
      <w:tr w:rsidR="00B42B92" w:rsidRPr="00095543" w14:paraId="22545141" w14:textId="77777777" w:rsidTr="00B42B92">
        <w:trPr>
          <w:trHeight w:val="822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6F58F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  <w:r w:rsidRPr="00F82CB1">
              <w:rPr>
                <w:sz w:val="20"/>
                <w:szCs w:val="20"/>
              </w:rPr>
              <w:t>2</w:t>
            </w:r>
          </w:p>
        </w:tc>
        <w:tc>
          <w:tcPr>
            <w:tcW w:w="1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74EA3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0750B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F8D2" w14:textId="77777777"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7BDF099" w14:textId="77777777" w:rsidR="00C541A7" w:rsidRDefault="00C541A7">
      <w:pPr>
        <w:spacing w:line="217" w:lineRule="exact"/>
        <w:ind w:right="1198"/>
        <w:jc w:val="right"/>
        <w:rPr>
          <w:color w:val="231F20"/>
          <w:sz w:val="18"/>
        </w:rPr>
      </w:pPr>
    </w:p>
    <w:p w14:paraId="6CC3EA15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32F812ED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71FAEC21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4241AC9E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6C880256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38CE8E62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67392A3A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1715F11A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3FCF39DA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0BEB3E02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5AB69616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29A8AF26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47540086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7CA4E599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5D092560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42EBCB63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6AE663F0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2394D943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205FA88C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10D1C819" w14:textId="77777777"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14:paraId="5AF61443" w14:textId="77777777" w:rsidR="008D74E7" w:rsidRDefault="008277CB">
      <w:pPr>
        <w:spacing w:before="79"/>
        <w:ind w:right="107"/>
        <w:jc w:val="right"/>
        <w:rPr>
          <w:sz w:val="12"/>
        </w:rPr>
      </w:pPr>
      <w:r>
        <w:rPr>
          <w:color w:val="231F20"/>
          <w:sz w:val="12"/>
        </w:rPr>
        <w:t>ÜÜ.FR.024   Revizyon No: 0 (24.08.2020</w:t>
      </w:r>
      <w:r w:rsidR="00F86795">
        <w:rPr>
          <w:color w:val="231F20"/>
          <w:sz w:val="12"/>
        </w:rPr>
        <w:t>)</w:t>
      </w:r>
    </w:p>
    <w:sectPr w:rsidR="008D74E7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842D01" w14:textId="77777777" w:rsidR="007D6C9A" w:rsidRDefault="007D6C9A" w:rsidP="00A33089">
      <w:r>
        <w:separator/>
      </w:r>
    </w:p>
  </w:endnote>
  <w:endnote w:type="continuationSeparator" w:id="0">
    <w:p w14:paraId="5127788A" w14:textId="77777777" w:rsidR="007D6C9A" w:rsidRDefault="007D6C9A" w:rsidP="00A33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00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18991A" w14:textId="77777777" w:rsidR="007D6C9A" w:rsidRDefault="007D6C9A" w:rsidP="00A33089">
      <w:r>
        <w:separator/>
      </w:r>
    </w:p>
  </w:footnote>
  <w:footnote w:type="continuationSeparator" w:id="0">
    <w:p w14:paraId="01796C7A" w14:textId="77777777" w:rsidR="007D6C9A" w:rsidRDefault="007D6C9A" w:rsidP="00A330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wNDQ1NjMxMLBQ0lEKTi0uzszPAykwrAUAGaZJciwAAAA="/>
  </w:docVars>
  <w:rsids>
    <w:rsidRoot w:val="008D74E7"/>
    <w:rsid w:val="00077235"/>
    <w:rsid w:val="000F2295"/>
    <w:rsid w:val="002C0551"/>
    <w:rsid w:val="003324E9"/>
    <w:rsid w:val="00347204"/>
    <w:rsid w:val="00363CC3"/>
    <w:rsid w:val="003836CE"/>
    <w:rsid w:val="00721C26"/>
    <w:rsid w:val="00732FAA"/>
    <w:rsid w:val="007C3733"/>
    <w:rsid w:val="007D6C9A"/>
    <w:rsid w:val="008277CB"/>
    <w:rsid w:val="008D74E7"/>
    <w:rsid w:val="009B31B2"/>
    <w:rsid w:val="00A33089"/>
    <w:rsid w:val="00B110CC"/>
    <w:rsid w:val="00B42B92"/>
    <w:rsid w:val="00BB4174"/>
    <w:rsid w:val="00C541A7"/>
    <w:rsid w:val="00DA05AE"/>
    <w:rsid w:val="00DA7D90"/>
    <w:rsid w:val="00DC11F0"/>
    <w:rsid w:val="00F8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E11517"/>
  <w15:docId w15:val="{76EE7A23-EBAE-4F85-9C1C-D1C122C0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paragraph" w:styleId="Balk1">
    <w:name w:val="heading 1"/>
    <w:basedOn w:val="Normal"/>
    <w:next w:val="Normal"/>
    <w:link w:val="Balk1Char"/>
    <w:uiPriority w:val="9"/>
    <w:qFormat/>
    <w:rsid w:val="00BB41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8679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6795"/>
    <w:rPr>
      <w:rFonts w:ascii="Segoe UI" w:eastAsia="DIN" w:hAnsi="Segoe UI" w:cs="Segoe UI"/>
      <w:sz w:val="18"/>
      <w:szCs w:val="18"/>
    </w:rPr>
  </w:style>
  <w:style w:type="paragraph" w:styleId="AralkYok">
    <w:name w:val="No Spacing"/>
    <w:uiPriority w:val="1"/>
    <w:qFormat/>
    <w:rsid w:val="00BB4174"/>
    <w:rPr>
      <w:rFonts w:ascii="DIN" w:eastAsia="DIN" w:hAnsi="DIN" w:cs="DIN"/>
    </w:rPr>
  </w:style>
  <w:style w:type="character" w:customStyle="1" w:styleId="Balk1Char">
    <w:name w:val="Başlık 1 Char"/>
    <w:basedOn w:val="VarsaylanParagrafYazTipi"/>
    <w:link w:val="Balk1"/>
    <w:uiPriority w:val="9"/>
    <w:rsid w:val="00BB417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afifVurgulama">
    <w:name w:val="Subtle Emphasis"/>
    <w:basedOn w:val="VarsaylanParagrafYazTipi"/>
    <w:uiPriority w:val="19"/>
    <w:qFormat/>
    <w:rsid w:val="00BB4174"/>
    <w:rPr>
      <w:i/>
      <w:iCs/>
      <w:color w:val="404040" w:themeColor="text1" w:themeTint="BF"/>
    </w:rPr>
  </w:style>
  <w:style w:type="character" w:styleId="Vurgu">
    <w:name w:val="Emphasis"/>
    <w:basedOn w:val="VarsaylanParagrafYazTipi"/>
    <w:uiPriority w:val="20"/>
    <w:qFormat/>
    <w:rsid w:val="00BB4174"/>
    <w:rPr>
      <w:i/>
      <w:iCs/>
    </w:rPr>
  </w:style>
  <w:style w:type="character" w:styleId="GlVurgulama">
    <w:name w:val="Intense Emphasis"/>
    <w:basedOn w:val="VarsaylanParagrafYazTipi"/>
    <w:uiPriority w:val="21"/>
    <w:qFormat/>
    <w:rsid w:val="00BB4174"/>
    <w:rPr>
      <w:i/>
      <w:iCs/>
      <w:color w:val="4F81BD" w:themeColor="accent1"/>
    </w:rPr>
  </w:style>
  <w:style w:type="character" w:styleId="Gl">
    <w:name w:val="Strong"/>
    <w:basedOn w:val="VarsaylanParagrafYazTipi"/>
    <w:uiPriority w:val="22"/>
    <w:qFormat/>
    <w:rsid w:val="00BB4174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A3308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33089"/>
    <w:rPr>
      <w:rFonts w:ascii="DIN" w:eastAsia="DIN" w:hAnsi="DIN" w:cs="DIN"/>
    </w:rPr>
  </w:style>
  <w:style w:type="paragraph" w:styleId="AltBilgi">
    <w:name w:val="footer"/>
    <w:basedOn w:val="Normal"/>
    <w:link w:val="AltBilgiChar"/>
    <w:uiPriority w:val="99"/>
    <w:unhideWhenUsed/>
    <w:rsid w:val="00A3308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33089"/>
    <w:rPr>
      <w:rFonts w:ascii="DIN" w:eastAsia="DIN" w:hAnsi="DIN" w:cs="DIN"/>
    </w:rPr>
  </w:style>
  <w:style w:type="character" w:styleId="AklamaBavurusu">
    <w:name w:val="annotation reference"/>
    <w:basedOn w:val="VarsaylanParagrafYazTipi"/>
    <w:uiPriority w:val="99"/>
    <w:semiHidden/>
    <w:unhideWhenUsed/>
    <w:rsid w:val="00DC11F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C11F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C11F0"/>
    <w:rPr>
      <w:rFonts w:ascii="DIN" w:eastAsia="DIN" w:hAnsi="DIN" w:cs="DI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C11F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C11F0"/>
    <w:rPr>
      <w:rFonts w:ascii="DIN" w:eastAsia="DIN" w:hAnsi="DIN" w:cs="D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4753E-6C4B-478A-883B-72B4E069E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ay Kök</dc:creator>
  <cp:lastModifiedBy>Gökhan Apaydın</cp:lastModifiedBy>
  <cp:revision>9</cp:revision>
  <cp:lastPrinted>2019-10-21T10:44:00Z</cp:lastPrinted>
  <dcterms:created xsi:type="dcterms:W3CDTF">2020-08-20T13:57:00Z</dcterms:created>
  <dcterms:modified xsi:type="dcterms:W3CDTF">2020-08-31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